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r>
        <w:rPr>
          <w:lang w:val="en-GB"/>
        </w:rPr>
        <w:t>localnode.local.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r w:rsidR="00C600C2">
        <w:rPr>
          <w:lang w:val="en-GB"/>
        </w:rPr>
        <w:t xml:space="preserve">“ </w:t>
      </w:r>
      <w:r w:rsidRPr="001F23F0">
        <w:rPr>
          <w:lang w:val="en-GB"/>
        </w:rPr>
        <w:t>with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2E16F5EE" w:rsidR="00C600C2" w:rsidRDefault="002C5CD1" w:rsidP="002C5CD1">
      <w:pPr>
        <w:pStyle w:val="berschrift1"/>
      </w:pPr>
      <w:r>
        <w:t xml:space="preserve">Install </w:t>
      </w:r>
      <w:proofErr w:type="spellStart"/>
      <w:r>
        <w:t>SIPprox</w:t>
      </w:r>
      <w:r w:rsidR="00390A73">
        <w:t>d</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1A5EF36B" w14:textId="77777777" w:rsidR="00270BFF" w:rsidRPr="00732874" w:rsidRDefault="00270BFF" w:rsidP="00270BFF">
      <w:pPr>
        <w:pStyle w:val="Code"/>
        <w:rPr>
          <w:lang w:val="en-GB"/>
        </w:rPr>
      </w:pPr>
      <w:r w:rsidRPr="00732874">
        <w:rPr>
          <w:lang w:val="en-GB"/>
        </w:rPr>
        <w:t xml:space="preserve">curl http://hb9edi-apu-1.local.mesh:8080/filerepo/Siproxd/SIProxd_installer_3.23.4_Mikrotik_HAP_lite.sh | </w:t>
      </w:r>
      <w:proofErr w:type="spellStart"/>
      <w:r w:rsidRPr="00732874">
        <w:rPr>
          <w:lang w:val="en-GB"/>
        </w:rPr>
        <w:t>sh</w:t>
      </w:r>
      <w:proofErr w:type="spellEnd"/>
      <w:r w:rsidRPr="00732874">
        <w:rPr>
          <w:lang w:val="en-GB"/>
        </w:rPr>
        <w:t xml:space="preserve"> </w:t>
      </w:r>
    </w:p>
    <w:p w14:paraId="6C39A851" w14:textId="67E013A8"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Phonebook “ with the address of your web server)</w:t>
      </w:r>
    </w:p>
    <w:p w14:paraId="44563120" w14:textId="3FC70F3A" w:rsidR="002C5CD1" w:rsidRDefault="002C5CD1" w:rsidP="00C600C2">
      <w:pPr>
        <w:rPr>
          <w:lang w:val="en-GB"/>
        </w:rPr>
      </w:pPr>
      <w:r>
        <w:rPr>
          <w:lang w:val="en-GB"/>
        </w:rPr>
        <w:t>Add “</w:t>
      </w:r>
      <w:proofErr w:type="spellStart"/>
      <w:r>
        <w:rPr>
          <w:lang w:val="en-GB"/>
        </w:rPr>
        <w:t>localnode.local.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53CE67EE" w:rsidR="00770C70" w:rsidRDefault="00770C70" w:rsidP="00C600C2">
      <w:pPr>
        <w:rPr>
          <w:lang w:val="en-GB"/>
        </w:rPr>
      </w:pPr>
      <w:r>
        <w:rPr>
          <w:lang w:val="en-GB"/>
        </w:rPr>
        <w:t>Check if your phone is registered.</w:t>
      </w:r>
      <w:r w:rsidR="00732874">
        <w:rPr>
          <w:lang w:val="en-GB"/>
        </w:rPr>
        <w:t xml:space="preserve"> The Username will be transferred to the other phone </w:t>
      </w:r>
      <w:r w:rsidR="00732874" w:rsidRPr="00732874">
        <w:rPr>
          <w:color w:val="FF0000"/>
          <w:lang w:val="en-GB"/>
        </w:rPr>
        <w:t>(not the alias)</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0601807D" w14:textId="57A00F3B" w:rsidR="001B3A18" w:rsidRDefault="00000000" w:rsidP="001B3A18">
      <w:pPr>
        <w:rPr>
          <w:rStyle w:val="Hyperlink"/>
          <w:lang w:val="en-GB"/>
        </w:rPr>
      </w:pPr>
      <w:hyperlink r:id="rId20" w:history="1">
        <w:r w:rsidR="001B3A18" w:rsidRPr="00BF4828">
          <w:rPr>
            <w:rStyle w:val="Hyperlink"/>
            <w:lang w:val="en-GB"/>
          </w:rPr>
          <w:t>https://downloads.openwrt.org/releases/19.07.0/packages/arm_cortex-a7_neon-vfpv4/base/libncurses6_6.1-5_arm_cortex-a7_neon-vfpv4.ipk</w:t>
        </w:r>
      </w:hyperlink>
    </w:p>
    <w:p w14:paraId="0A4131C9" w14:textId="77777777" w:rsidR="00753CDC" w:rsidRDefault="00753CDC" w:rsidP="00753CDC">
      <w:pPr>
        <w:rPr>
          <w:lang w:val="en-GB"/>
        </w:rPr>
      </w:pPr>
      <w:hyperlink r:id="rId21" w:history="1">
        <w:r w:rsidRPr="00BF4828">
          <w:rPr>
            <w:rStyle w:val="Hyperlink"/>
            <w:lang w:val="en-GB"/>
          </w:rPr>
          <w:t>https://downloads.openwrt.org/releases/19.07.0/packages/arm_cortex-a7_neon-vfpv4/packages/nano_6.2-1_arm_cortex-a7_neon-vfpv4.ipk</w:t>
        </w:r>
      </w:hyperlink>
    </w:p>
    <w:p w14:paraId="333B6FEA" w14:textId="77777777" w:rsidR="00753CDC" w:rsidRDefault="00753CDC" w:rsidP="001B3A18">
      <w:pPr>
        <w:rPr>
          <w:lang w:val="en-GB"/>
        </w:rPr>
      </w:pPr>
    </w:p>
    <w:p w14:paraId="28AE3E8E" w14:textId="5839D9FD" w:rsidR="001B3A18"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r w:rsidR="001C60FC">
        <w:rPr>
          <w:lang w:val="de-CH"/>
        </w:rPr>
        <w:t xml:space="preserve"> auf ac3</w:t>
      </w:r>
    </w:p>
    <w:p w14:paraId="67214FF0" w14:textId="77777777" w:rsidR="001C60FC" w:rsidRDefault="001C60FC" w:rsidP="001C60FC">
      <w:pPr>
        <w:rPr>
          <w:lang w:val="de-CH"/>
        </w:rPr>
      </w:pPr>
    </w:p>
    <w:p w14:paraId="3EB0F68A" w14:textId="58F95321" w:rsidR="001C60FC" w:rsidRPr="001C60FC" w:rsidRDefault="001C60FC" w:rsidP="001C60FC">
      <w:pPr>
        <w:rPr>
          <w:lang w:val="en-GB"/>
        </w:rPr>
      </w:pPr>
      <w:r w:rsidRPr="001C60FC">
        <w:rPr>
          <w:lang w:val="en-GB"/>
        </w:rPr>
        <w:t xml:space="preserve">curl http://hb9edi-apu-1.local.mesh:8080/filerepo/Siproxd/SIProxd_installer_3.23.4_Mikrotik_HAP3.sh | </w:t>
      </w:r>
      <w:proofErr w:type="spellStart"/>
      <w:r w:rsidRPr="001C60FC">
        <w:rPr>
          <w:lang w:val="en-GB"/>
        </w:rPr>
        <w:t>sh</w:t>
      </w:r>
      <w:proofErr w:type="spellEnd"/>
    </w:p>
    <w:p w14:paraId="1C95902E" w14:textId="77777777" w:rsidR="001C60FC" w:rsidRDefault="001C60FC" w:rsidP="001C60FC">
      <w:pPr>
        <w:rPr>
          <w:lang w:val="en-GB"/>
        </w:rPr>
      </w:pPr>
      <w:r w:rsidRPr="001C60FC">
        <w:rPr>
          <w:lang w:val="en-GB"/>
        </w:rPr>
        <w:t>#!/bin/ash</w:t>
      </w:r>
    </w:p>
    <w:p w14:paraId="5F70254D" w14:textId="327F7C8C" w:rsidR="001C60FC" w:rsidRPr="001C60FC" w:rsidRDefault="001C60FC" w:rsidP="001C60FC">
      <w:pPr>
        <w:rPr>
          <w:lang w:val="en-GB"/>
        </w:rPr>
      </w:pPr>
      <w:r w:rsidRPr="001C60FC">
        <w:rPr>
          <w:lang w:val="en-GB"/>
        </w:rPr>
        <w:lastRenderedPageBreak/>
        <w:t>SIProxd_installer_3.23.4_Mikrotik_HAP3.sh</w:t>
      </w:r>
    </w:p>
    <w:p w14:paraId="30C8F85F" w14:textId="77777777" w:rsidR="001C60FC" w:rsidRPr="001C60FC" w:rsidRDefault="001C60FC" w:rsidP="001C60FC">
      <w:pPr>
        <w:pStyle w:val="Code"/>
      </w:pPr>
      <w:r w:rsidRPr="001C60FC">
        <w:t># $Author: Serge HB9EDI $</w:t>
      </w:r>
    </w:p>
    <w:p w14:paraId="28ED2F2D" w14:textId="77777777" w:rsidR="001C60FC" w:rsidRPr="001C60FC" w:rsidRDefault="001C60FC" w:rsidP="001C60FC">
      <w:pPr>
        <w:pStyle w:val="Code"/>
      </w:pPr>
      <w:r w:rsidRPr="001C60FC">
        <w:t># $Date: 2023/07/22 $</w:t>
      </w:r>
    </w:p>
    <w:p w14:paraId="2E37A2F2" w14:textId="77777777" w:rsidR="001C60FC" w:rsidRPr="001C60FC" w:rsidRDefault="001C60FC" w:rsidP="001C60FC">
      <w:pPr>
        <w:pStyle w:val="Code"/>
      </w:pPr>
      <w:r w:rsidRPr="001C60FC">
        <w:t># $Revision: 1.0 $</w:t>
      </w:r>
    </w:p>
    <w:p w14:paraId="2772F056" w14:textId="77777777" w:rsidR="001C60FC" w:rsidRPr="001C60FC" w:rsidRDefault="001C60FC" w:rsidP="001C60FC">
      <w:pPr>
        <w:pStyle w:val="Code"/>
      </w:pPr>
    </w:p>
    <w:p w14:paraId="7F7AE596" w14:textId="77777777" w:rsidR="001C60FC" w:rsidRPr="001C60FC" w:rsidRDefault="001C60FC" w:rsidP="001C60FC">
      <w:pPr>
        <w:pStyle w:val="Code"/>
      </w:pPr>
      <w:proofErr w:type="spellStart"/>
      <w:r w:rsidRPr="001C60FC">
        <w:t>opkg</w:t>
      </w:r>
      <w:proofErr w:type="spellEnd"/>
      <w:r w:rsidRPr="001C60FC">
        <w:t xml:space="preserve"> install http://hb9edi-apu-1.local.mesh:8080/filerepo/Siproxd/libltdl7_2.4.6-2_arm_cortex-a7_neon-vfpv4.ipk</w:t>
      </w:r>
    </w:p>
    <w:p w14:paraId="28C69D3C" w14:textId="77777777" w:rsidR="001C60FC" w:rsidRPr="001C60FC" w:rsidRDefault="001C60FC" w:rsidP="001C60FC">
      <w:pPr>
        <w:pStyle w:val="Code"/>
      </w:pPr>
      <w:proofErr w:type="spellStart"/>
      <w:r w:rsidRPr="001C60FC">
        <w:t>opkg</w:t>
      </w:r>
      <w:proofErr w:type="spellEnd"/>
      <w:r w:rsidRPr="001C60FC">
        <w:t xml:space="preserve"> install http://hb9edi-apu-1.local.mesh:8080/filerepo/Siproxd/libosip2_5.0.0-3_arm_cortex-a7_neon-vfpv4.ipk</w:t>
      </w:r>
    </w:p>
    <w:p w14:paraId="668AD672" w14:textId="77777777" w:rsidR="001C60FC" w:rsidRPr="001C60FC" w:rsidRDefault="001C60FC" w:rsidP="001C60FC">
      <w:pPr>
        <w:pStyle w:val="Code"/>
      </w:pPr>
      <w:proofErr w:type="spellStart"/>
      <w:r w:rsidRPr="001C60FC">
        <w:t>opkg</w:t>
      </w:r>
      <w:proofErr w:type="spellEnd"/>
      <w:r w:rsidRPr="001C60FC">
        <w:t xml:space="preserve"> install http://hb9edi-apu-1.local.mesh:8080/filerepo/Siproxd/siproxd_0.8.3-1_arm_cortex-a7_neon-vfpv4.ipk</w:t>
      </w:r>
    </w:p>
    <w:p w14:paraId="7751B079" w14:textId="77777777" w:rsidR="001C60FC" w:rsidRPr="001C60FC" w:rsidRDefault="001C60FC" w:rsidP="001C60FC">
      <w:pPr>
        <w:pStyle w:val="Code"/>
      </w:pPr>
    </w:p>
    <w:p w14:paraId="13EC02BA" w14:textId="77777777" w:rsidR="001C60FC" w:rsidRPr="001C60FC" w:rsidRDefault="001C60FC" w:rsidP="001C60FC">
      <w:pPr>
        <w:pStyle w:val="Code"/>
      </w:pPr>
      <w:r w:rsidRPr="001C60FC">
        <w:t>ln -s /etc/</w:t>
      </w:r>
      <w:proofErr w:type="spellStart"/>
      <w:r w:rsidRPr="001C60FC">
        <w:t>init.d</w:t>
      </w:r>
      <w:proofErr w:type="spellEnd"/>
      <w:r w:rsidRPr="001C60FC">
        <w:t>/</w:t>
      </w:r>
      <w:proofErr w:type="spellStart"/>
      <w:r w:rsidRPr="001C60FC">
        <w:t>siproxd</w:t>
      </w:r>
      <w:proofErr w:type="spellEnd"/>
      <w:r w:rsidRPr="001C60FC">
        <w:t xml:space="preserve"> /etc/</w:t>
      </w:r>
      <w:proofErr w:type="spellStart"/>
      <w:r w:rsidRPr="001C60FC">
        <w:t>rc.d</w:t>
      </w:r>
      <w:proofErr w:type="spellEnd"/>
      <w:r w:rsidRPr="001C60FC">
        <w:t>/S99siproxd</w:t>
      </w:r>
    </w:p>
    <w:p w14:paraId="60315B48" w14:textId="77777777" w:rsidR="001C60FC" w:rsidRPr="001C60FC" w:rsidRDefault="001C60FC" w:rsidP="001C60FC">
      <w:pPr>
        <w:pStyle w:val="Code"/>
      </w:pPr>
      <w:r w:rsidRPr="001C60FC">
        <w:t>ln -s /etc/</w:t>
      </w:r>
      <w:proofErr w:type="spellStart"/>
      <w:r w:rsidRPr="001C60FC">
        <w:t>init.d</w:t>
      </w:r>
      <w:proofErr w:type="spellEnd"/>
      <w:r w:rsidRPr="001C60FC">
        <w:t>/</w:t>
      </w:r>
      <w:proofErr w:type="spellStart"/>
      <w:r w:rsidRPr="001C60FC">
        <w:t>siproxd</w:t>
      </w:r>
      <w:proofErr w:type="spellEnd"/>
      <w:r w:rsidRPr="001C60FC">
        <w:t xml:space="preserve"> /etc/</w:t>
      </w:r>
      <w:proofErr w:type="spellStart"/>
      <w:r w:rsidRPr="001C60FC">
        <w:t>rc.d</w:t>
      </w:r>
      <w:proofErr w:type="spellEnd"/>
      <w:r w:rsidRPr="001C60FC">
        <w:t>/K99siproxd</w:t>
      </w:r>
    </w:p>
    <w:p w14:paraId="6087BE75" w14:textId="77777777" w:rsidR="001C60FC" w:rsidRPr="001C60FC" w:rsidRDefault="001C60FC" w:rsidP="001C60FC">
      <w:pPr>
        <w:pStyle w:val="Code"/>
      </w:pPr>
    </w:p>
    <w:p w14:paraId="52A27E85" w14:textId="77777777" w:rsidR="001C60FC" w:rsidRPr="001C60FC" w:rsidRDefault="001C60FC" w:rsidP="001C60FC">
      <w:pPr>
        <w:pStyle w:val="Code"/>
      </w:pPr>
      <w:r w:rsidRPr="001C60FC">
        <w:t>curl http://hb9edi-apu-1.local.mesh:8080/filerepo/Siproxd/siproxd.conf --output /etc/config/</w:t>
      </w:r>
      <w:proofErr w:type="spellStart"/>
      <w:r w:rsidRPr="001C60FC">
        <w:t>siproxd</w:t>
      </w:r>
      <w:proofErr w:type="spellEnd"/>
    </w:p>
    <w:p w14:paraId="3EDCA35C" w14:textId="77777777" w:rsidR="001C60FC" w:rsidRPr="001C60FC" w:rsidRDefault="001C60FC" w:rsidP="001C60FC">
      <w:pPr>
        <w:pStyle w:val="Code"/>
      </w:pPr>
    </w:p>
    <w:p w14:paraId="6E98AFE1" w14:textId="3173E19B" w:rsidR="00C4644F" w:rsidRDefault="001C60FC" w:rsidP="001C60FC">
      <w:pPr>
        <w:pStyle w:val="Code"/>
      </w:pPr>
      <w:r w:rsidRPr="001C60FC">
        <w:t>/</w:t>
      </w:r>
      <w:proofErr w:type="spellStart"/>
      <w:r w:rsidRPr="001C60FC">
        <w:t>etc</w:t>
      </w:r>
      <w:proofErr w:type="spellEnd"/>
      <w:r w:rsidRPr="001C60FC">
        <w:t>/</w:t>
      </w:r>
      <w:proofErr w:type="spellStart"/>
      <w:r w:rsidRPr="001C60FC">
        <w:t>init.d</w:t>
      </w:r>
      <w:proofErr w:type="spellEnd"/>
      <w:r w:rsidRPr="001C60FC">
        <w:t>/</w:t>
      </w:r>
      <w:proofErr w:type="spellStart"/>
      <w:r w:rsidRPr="001C60FC">
        <w:t>siproxd</w:t>
      </w:r>
      <w:proofErr w:type="spellEnd"/>
      <w:r w:rsidRPr="001C60FC">
        <w:t xml:space="preserve"> </w:t>
      </w:r>
      <w:proofErr w:type="spellStart"/>
      <w:r w:rsidRPr="001C60FC">
        <w:t>start</w:t>
      </w:r>
      <w:proofErr w:type="spellEnd"/>
    </w:p>
    <w:p w14:paraId="6750B4A2" w14:textId="77777777" w:rsidR="001C60FC" w:rsidRPr="001C60FC" w:rsidRDefault="001C60FC" w:rsidP="001C60FC">
      <w:pPr>
        <w:pStyle w:val="Code"/>
        <w:rPr>
          <w:lang w:val="en-US"/>
        </w:rPr>
      </w:pPr>
    </w:p>
    <w:p w14:paraId="1901B6E8" w14:textId="77777777" w:rsidR="007B03A6" w:rsidRP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0E3C40D5" w14:textId="77777777" w:rsidR="00597CAA" w:rsidRDefault="00597CAA" w:rsidP="00597CAA"/>
    <w:p w14:paraId="5776CF08" w14:textId="14D99875" w:rsidR="001C60FC" w:rsidRDefault="001C60FC" w:rsidP="001C60FC">
      <w:proofErr w:type="spellStart"/>
      <w:r>
        <w:t>siproxd.conf</w:t>
      </w:r>
      <w:proofErr w:type="spellEnd"/>
    </w:p>
    <w:p w14:paraId="03F143A5" w14:textId="77777777" w:rsidR="001C60FC" w:rsidRDefault="001C60FC" w:rsidP="001C60FC">
      <w:pPr>
        <w:pStyle w:val="Code"/>
      </w:pPr>
      <w:r>
        <w:t xml:space="preserve">config </w:t>
      </w:r>
      <w:proofErr w:type="spellStart"/>
      <w:r>
        <w:t>siproxd</w:t>
      </w:r>
      <w:proofErr w:type="spellEnd"/>
      <w:r>
        <w:t xml:space="preserve"> general</w:t>
      </w:r>
    </w:p>
    <w:p w14:paraId="59BCCD55" w14:textId="77777777" w:rsidR="001C60FC" w:rsidRDefault="001C60FC" w:rsidP="001C60FC">
      <w:pPr>
        <w:pStyle w:val="Code"/>
      </w:pPr>
      <w:r>
        <w:t xml:space="preserve">#       option </w:t>
      </w:r>
      <w:proofErr w:type="spellStart"/>
      <w:r>
        <w:t>interface_inbound</w:t>
      </w:r>
      <w:proofErr w:type="spellEnd"/>
      <w:r>
        <w:t xml:space="preserve"> </w:t>
      </w:r>
      <w:proofErr w:type="spellStart"/>
      <w:r>
        <w:t>lan</w:t>
      </w:r>
      <w:proofErr w:type="spellEnd"/>
    </w:p>
    <w:p w14:paraId="3B1E1F27" w14:textId="77777777" w:rsidR="001C60FC" w:rsidRDefault="001C60FC" w:rsidP="001C60FC">
      <w:pPr>
        <w:pStyle w:val="Code"/>
      </w:pPr>
      <w:r>
        <w:t xml:space="preserve">#       option </w:t>
      </w:r>
      <w:proofErr w:type="spellStart"/>
      <w:r>
        <w:t>interface_outbound</w:t>
      </w:r>
      <w:proofErr w:type="spellEnd"/>
      <w:r>
        <w:t xml:space="preserve"> wan</w:t>
      </w:r>
    </w:p>
    <w:p w14:paraId="0D9DFCE1" w14:textId="77777777" w:rsidR="001C60FC" w:rsidRDefault="001C60FC" w:rsidP="001C60FC">
      <w:pPr>
        <w:pStyle w:val="Code"/>
      </w:pPr>
    </w:p>
    <w:p w14:paraId="00FAF1D3" w14:textId="77777777" w:rsidR="001C60FC" w:rsidRDefault="001C60FC" w:rsidP="001C60FC">
      <w:pPr>
        <w:pStyle w:val="Code"/>
      </w:pPr>
      <w:r>
        <w:t xml:space="preserve"># Define low-level network devices, overriding </w:t>
      </w:r>
      <w:proofErr w:type="spellStart"/>
      <w:r>
        <w:t>interface_in</w:t>
      </w:r>
      <w:proofErr w:type="spellEnd"/>
      <w:r>
        <w:t>/outbound:</w:t>
      </w:r>
    </w:p>
    <w:p w14:paraId="361BD3F7" w14:textId="77777777" w:rsidR="001C60FC" w:rsidRDefault="001C60FC" w:rsidP="001C60FC">
      <w:pPr>
        <w:pStyle w:val="Code"/>
      </w:pPr>
    </w:p>
    <w:p w14:paraId="649F79EE" w14:textId="77777777" w:rsidR="001C60FC" w:rsidRDefault="001C60FC" w:rsidP="001C60FC">
      <w:pPr>
        <w:pStyle w:val="Code"/>
      </w:pPr>
      <w:r>
        <w:t xml:space="preserve">option </w:t>
      </w:r>
      <w:proofErr w:type="spellStart"/>
      <w:r>
        <w:t>if_inbound</w:t>
      </w:r>
      <w:proofErr w:type="spellEnd"/>
      <w:r>
        <w:t xml:space="preserve"> </w:t>
      </w:r>
      <w:proofErr w:type="spellStart"/>
      <w:r>
        <w:t>br-lan</w:t>
      </w:r>
      <w:proofErr w:type="spellEnd"/>
    </w:p>
    <w:p w14:paraId="5515848A" w14:textId="77777777" w:rsidR="001C60FC" w:rsidRDefault="001C60FC" w:rsidP="001C60FC">
      <w:pPr>
        <w:pStyle w:val="Code"/>
      </w:pPr>
      <w:r>
        <w:t xml:space="preserve">option </w:t>
      </w:r>
      <w:proofErr w:type="spellStart"/>
      <w:r>
        <w:t>if_outbound</w:t>
      </w:r>
      <w:proofErr w:type="spellEnd"/>
      <w:r>
        <w:t xml:space="preserve"> lo</w:t>
      </w:r>
    </w:p>
    <w:p w14:paraId="358A7D3F" w14:textId="77777777" w:rsidR="001C60FC" w:rsidRPr="001C60FC" w:rsidRDefault="001C60FC" w:rsidP="001C60FC">
      <w:pPr>
        <w:pStyle w:val="Code"/>
      </w:pPr>
    </w:p>
    <w:p w14:paraId="1CF3AEEF" w14:textId="77777777" w:rsidR="001C60FC" w:rsidRDefault="001C60FC" w:rsidP="001C60FC">
      <w:pPr>
        <w:pStyle w:val="Code"/>
      </w:pPr>
      <w:proofErr w:type="spellStart"/>
      <w:r>
        <w:t>option</w:t>
      </w:r>
      <w:proofErr w:type="spellEnd"/>
      <w:r>
        <w:t xml:space="preserve"> </w:t>
      </w:r>
      <w:proofErr w:type="spellStart"/>
      <w:r>
        <w:t>hosts_allow_reg</w:t>
      </w:r>
      <w:proofErr w:type="spellEnd"/>
      <w:r>
        <w:t xml:space="preserve"> 10.0.0.0/8</w:t>
      </w:r>
    </w:p>
    <w:p w14:paraId="414BF45E" w14:textId="4B8AC085" w:rsidR="001C60FC" w:rsidRDefault="001C60FC" w:rsidP="001C60FC">
      <w:pPr>
        <w:pStyle w:val="Code"/>
      </w:pPr>
      <w:r>
        <w:t xml:space="preserve">option </w:t>
      </w:r>
      <w:proofErr w:type="spellStart"/>
      <w:r>
        <w:t>hosts_allow_sip</w:t>
      </w:r>
      <w:proofErr w:type="spellEnd"/>
      <w:r>
        <w:t xml:space="preserve"> 10.0.0.0/8</w:t>
      </w:r>
    </w:p>
    <w:p w14:paraId="44C1C25F" w14:textId="77777777" w:rsidR="001C60FC" w:rsidRDefault="001C60FC" w:rsidP="001C60FC"/>
    <w:p w14:paraId="55EC2D4C" w14:textId="5FD9E20C" w:rsidR="001B3A18" w:rsidRPr="002C2A6D" w:rsidRDefault="00C4644F" w:rsidP="001C60FC">
      <w:pPr>
        <w:pStyle w:val="Code"/>
      </w:pPr>
      <w:r w:rsidRPr="001C60FC">
        <w:lastRenderedPageBreak/>
        <w:t>nano</w:t>
      </w:r>
      <w:r>
        <w:t xml:space="preserve"> </w:t>
      </w:r>
      <w:r w:rsidR="00597CAA" w:rsidRPr="002C2A6D">
        <w:t>/</w:t>
      </w:r>
      <w:proofErr w:type="spellStart"/>
      <w:r w:rsidR="00597CAA" w:rsidRPr="002C2A6D">
        <w:t>etc</w:t>
      </w:r>
      <w:proofErr w:type="spellEnd"/>
      <w:r w:rsidR="00597CAA" w:rsidRPr="002C2A6D">
        <w:t>/config/</w:t>
      </w:r>
      <w:proofErr w:type="spellStart"/>
      <w:r w:rsidR="00597CAA" w:rsidRPr="002C2A6D">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Update all installation files</w:t>
      </w:r>
    </w:p>
    <w:p w14:paraId="24EE56DE" w14:textId="23552FDD" w:rsidR="003B6C85" w:rsidRPr="003B6C85" w:rsidRDefault="00000000" w:rsidP="003B6C85">
      <w:pPr>
        <w:pStyle w:val="Code"/>
        <w:rPr>
          <w:lang w:val="en-US"/>
        </w:rPr>
      </w:pPr>
      <w:hyperlink r:id="rId22"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Show result</w:t>
      </w:r>
    </w:p>
    <w:p w14:paraId="3831E2F0" w14:textId="6B677565" w:rsidR="00A40E13" w:rsidRPr="003B6C85" w:rsidRDefault="00000000" w:rsidP="003B6C85">
      <w:pPr>
        <w:pStyle w:val="Code"/>
        <w:rPr>
          <w:lang w:val="en-US"/>
        </w:rPr>
      </w:pPr>
      <w:hyperlink r:id="rId23"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Show software release</w:t>
      </w:r>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1/ p"</w:t>
      </w:r>
    </w:p>
    <w:p w14:paraId="641D7B8A" w14:textId="339CD408" w:rsidR="007F1B23" w:rsidRPr="007F1B23" w:rsidRDefault="007F1B23" w:rsidP="007F1B23">
      <w:r>
        <w:t>Show CPU architecture</w:t>
      </w:r>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1/ p"</w:t>
      </w:r>
    </w:p>
    <w:sectPr w:rsidR="007F1B23" w:rsidRPr="005A042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39719" w14:textId="77777777" w:rsidR="004B7E12" w:rsidRDefault="004B7E12" w:rsidP="00EA00F1">
      <w:pPr>
        <w:spacing w:after="0" w:line="240" w:lineRule="auto"/>
      </w:pPr>
      <w:r>
        <w:separator/>
      </w:r>
    </w:p>
  </w:endnote>
  <w:endnote w:type="continuationSeparator" w:id="0">
    <w:p w14:paraId="63411062" w14:textId="77777777" w:rsidR="004B7E12" w:rsidRDefault="004B7E12"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9BBFB" w14:textId="77777777" w:rsidR="004B7E12" w:rsidRDefault="004B7E12" w:rsidP="00EA00F1">
      <w:pPr>
        <w:spacing w:after="0" w:line="240" w:lineRule="auto"/>
      </w:pPr>
      <w:r>
        <w:separator/>
      </w:r>
    </w:p>
  </w:footnote>
  <w:footnote w:type="continuationSeparator" w:id="0">
    <w:p w14:paraId="3DED7D51" w14:textId="77777777" w:rsidR="004B7E12" w:rsidRDefault="004B7E12"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shYAZzwzyCwAAAA="/>
  </w:docVars>
  <w:rsids>
    <w:rsidRoot w:val="00BD3628"/>
    <w:rsid w:val="00000D86"/>
    <w:rsid w:val="000868B1"/>
    <w:rsid w:val="00092DD4"/>
    <w:rsid w:val="000E1307"/>
    <w:rsid w:val="000E3D3A"/>
    <w:rsid w:val="00164B3A"/>
    <w:rsid w:val="001745FA"/>
    <w:rsid w:val="001823E9"/>
    <w:rsid w:val="001B2079"/>
    <w:rsid w:val="001B3A18"/>
    <w:rsid w:val="001C60FC"/>
    <w:rsid w:val="001E4209"/>
    <w:rsid w:val="001F23F0"/>
    <w:rsid w:val="002555B1"/>
    <w:rsid w:val="00270BFF"/>
    <w:rsid w:val="002C2A6D"/>
    <w:rsid w:val="002C5CD1"/>
    <w:rsid w:val="002F5254"/>
    <w:rsid w:val="00305249"/>
    <w:rsid w:val="00307FCD"/>
    <w:rsid w:val="00387A40"/>
    <w:rsid w:val="00390A73"/>
    <w:rsid w:val="003B6C85"/>
    <w:rsid w:val="00407EAE"/>
    <w:rsid w:val="0042775A"/>
    <w:rsid w:val="004403EB"/>
    <w:rsid w:val="004B222C"/>
    <w:rsid w:val="004B7E12"/>
    <w:rsid w:val="00513CCC"/>
    <w:rsid w:val="005242F6"/>
    <w:rsid w:val="005374E3"/>
    <w:rsid w:val="00546C76"/>
    <w:rsid w:val="00580E82"/>
    <w:rsid w:val="00597CAA"/>
    <w:rsid w:val="005A0424"/>
    <w:rsid w:val="005C5E9F"/>
    <w:rsid w:val="005E0DF8"/>
    <w:rsid w:val="00656446"/>
    <w:rsid w:val="00690D8C"/>
    <w:rsid w:val="00694A3C"/>
    <w:rsid w:val="006C0CA9"/>
    <w:rsid w:val="006E36B6"/>
    <w:rsid w:val="00732874"/>
    <w:rsid w:val="00753CDC"/>
    <w:rsid w:val="00770C70"/>
    <w:rsid w:val="007B03A6"/>
    <w:rsid w:val="007F1B23"/>
    <w:rsid w:val="00823D1F"/>
    <w:rsid w:val="00856F08"/>
    <w:rsid w:val="00860620"/>
    <w:rsid w:val="008621F2"/>
    <w:rsid w:val="00895A7B"/>
    <w:rsid w:val="00932DF9"/>
    <w:rsid w:val="00970DB9"/>
    <w:rsid w:val="00993A3C"/>
    <w:rsid w:val="009B31D8"/>
    <w:rsid w:val="009C030C"/>
    <w:rsid w:val="009F127B"/>
    <w:rsid w:val="009F4C11"/>
    <w:rsid w:val="009F6A32"/>
    <w:rsid w:val="00A40DFB"/>
    <w:rsid w:val="00A40E13"/>
    <w:rsid w:val="00AE1DE7"/>
    <w:rsid w:val="00B02B64"/>
    <w:rsid w:val="00B2118B"/>
    <w:rsid w:val="00B32490"/>
    <w:rsid w:val="00B5210A"/>
    <w:rsid w:val="00B52729"/>
    <w:rsid w:val="00BC1286"/>
    <w:rsid w:val="00BD3628"/>
    <w:rsid w:val="00C40C4B"/>
    <w:rsid w:val="00C4644F"/>
    <w:rsid w:val="00C600C2"/>
    <w:rsid w:val="00C75186"/>
    <w:rsid w:val="00C81452"/>
    <w:rsid w:val="00D80EE1"/>
    <w:rsid w:val="00DA7FF2"/>
    <w:rsid w:val="00DC35CF"/>
    <w:rsid w:val="00DE048B"/>
    <w:rsid w:val="00DE29E8"/>
    <w:rsid w:val="00E1309A"/>
    <w:rsid w:val="00E3170B"/>
    <w:rsid w:val="00EA00F1"/>
    <w:rsid w:val="00EC1BC6"/>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base/libncurses6_6.1-5_arm_cortex-a7_neon-vfpv4.ipk"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hb9edi-apu-1.local.mesh:8080/filerepo/index.php?dir=Phonebook"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hb9edi-apu-1.local.mesh:8080/cgi-bin/update_phonebook_installer"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1</Pages>
  <Words>1429</Words>
  <Characters>8149</Characters>
  <Application>Microsoft Office Word</Application>
  <DocSecurity>0</DocSecurity>
  <Lines>67</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6</cp:revision>
  <cp:lastPrinted>2023-08-09T19:42:00Z</cp:lastPrinted>
  <dcterms:created xsi:type="dcterms:W3CDTF">2023-07-26T20:45:00Z</dcterms:created>
  <dcterms:modified xsi:type="dcterms:W3CDTF">2023-08-1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